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E64" w:rsidRDefault="00F80E64" w:rsidP="00300624">
      <w:pPr>
        <w:pStyle w:val="Altyaz"/>
        <w:rPr>
          <w:rFonts w:ascii="Times New Roman" w:hAnsi="Times New Roman"/>
          <w:b/>
        </w:rPr>
      </w:pPr>
    </w:p>
    <w:p w:rsidR="00F80E64" w:rsidRDefault="00F80E64" w:rsidP="00300624">
      <w:pPr>
        <w:pStyle w:val="Altyaz"/>
        <w:rPr>
          <w:rFonts w:ascii="Times New Roman" w:hAnsi="Times New Roman"/>
          <w:b/>
        </w:rPr>
      </w:pPr>
      <w:bookmarkStart w:id="0" w:name="_GoBack"/>
      <w:bookmarkEnd w:id="0"/>
    </w:p>
    <w:p w:rsidR="00F80E64" w:rsidRDefault="00F80E64" w:rsidP="00300624">
      <w:pPr>
        <w:pStyle w:val="Altyaz"/>
        <w:rPr>
          <w:rFonts w:ascii="Times New Roman" w:hAnsi="Times New Roman"/>
          <w:b/>
        </w:rPr>
      </w:pPr>
    </w:p>
    <w:p w:rsidR="00DD1AE6" w:rsidRPr="007D74A1" w:rsidRDefault="00300624" w:rsidP="00300624">
      <w:pPr>
        <w:pStyle w:val="Altyaz"/>
        <w:rPr>
          <w:rFonts w:ascii="Times New Roman" w:hAnsi="Times New Roman"/>
          <w:b/>
        </w:rPr>
      </w:pPr>
      <w:r w:rsidRPr="007D74A1">
        <w:rPr>
          <w:rFonts w:ascii="Times New Roman" w:hAnsi="Times New Roman"/>
          <w:b/>
        </w:rPr>
        <w:t xml:space="preserve">CUMHURİYET ÜNİVERSİTESİ VETERİNER FAKÜLTESİ </w:t>
      </w:r>
    </w:p>
    <w:p w:rsidR="007D74A1" w:rsidRDefault="00300624" w:rsidP="00DD1AE6">
      <w:pPr>
        <w:pStyle w:val="Altyaz"/>
        <w:rPr>
          <w:rFonts w:ascii="Times New Roman" w:hAnsi="Times New Roman"/>
          <w:b/>
        </w:rPr>
      </w:pPr>
      <w:r w:rsidRPr="007D74A1">
        <w:rPr>
          <w:rFonts w:ascii="Times New Roman" w:hAnsi="Times New Roman"/>
          <w:b/>
        </w:rPr>
        <w:t>2017-2018</w:t>
      </w:r>
      <w:r w:rsidR="00DD1AE6" w:rsidRPr="007D74A1">
        <w:rPr>
          <w:rFonts w:ascii="Times New Roman" w:hAnsi="Times New Roman"/>
          <w:b/>
        </w:rPr>
        <w:t xml:space="preserve"> </w:t>
      </w:r>
      <w:r w:rsidRPr="007D74A1">
        <w:rPr>
          <w:rFonts w:ascii="Times New Roman" w:hAnsi="Times New Roman"/>
          <w:b/>
        </w:rPr>
        <w:t xml:space="preserve">EĞİTİM ÖĞRETİM </w:t>
      </w:r>
      <w:r w:rsidR="00DD1AE6" w:rsidRPr="007D74A1">
        <w:rPr>
          <w:rFonts w:ascii="Times New Roman" w:hAnsi="Times New Roman"/>
          <w:b/>
        </w:rPr>
        <w:t xml:space="preserve">YILI </w:t>
      </w:r>
      <w:r w:rsidRPr="007D74A1">
        <w:rPr>
          <w:rFonts w:ascii="Times New Roman" w:hAnsi="Times New Roman"/>
          <w:b/>
        </w:rPr>
        <w:t xml:space="preserve">BAHAR YARIYILI </w:t>
      </w:r>
    </w:p>
    <w:p w:rsidR="00300624" w:rsidRPr="007D74A1" w:rsidRDefault="00B77117" w:rsidP="00DD1AE6">
      <w:pPr>
        <w:pStyle w:val="Altyaz"/>
        <w:rPr>
          <w:rFonts w:ascii="Times New Roman" w:hAnsi="Times New Roman"/>
          <w:b/>
        </w:rPr>
      </w:pPr>
      <w:r w:rsidRPr="007D74A1">
        <w:rPr>
          <w:rFonts w:ascii="Times New Roman" w:hAnsi="Times New Roman"/>
          <w:b/>
        </w:rPr>
        <w:t>VEHİP NOT YÜKSELTME SINAV PRORAMI</w:t>
      </w:r>
    </w:p>
    <w:p w:rsidR="00300624" w:rsidRPr="007D74A1" w:rsidRDefault="00300624" w:rsidP="00300624">
      <w:pPr>
        <w:jc w:val="center"/>
        <w:rPr>
          <w:b/>
        </w:rPr>
      </w:pPr>
    </w:p>
    <w:p w:rsidR="00300624" w:rsidRPr="007D74A1" w:rsidRDefault="00300624" w:rsidP="00300624">
      <w:pPr>
        <w:ind w:firstLine="708"/>
        <w:jc w:val="center"/>
      </w:pPr>
    </w:p>
    <w:p w:rsidR="007D74A1" w:rsidRDefault="007D74A1" w:rsidP="007D74A1"/>
    <w:p w:rsidR="007D74A1" w:rsidRDefault="007D74A1" w:rsidP="007D74A1"/>
    <w:p w:rsidR="007D74A1" w:rsidRPr="007D74A1" w:rsidRDefault="007D74A1" w:rsidP="007D74A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44699</wp:posOffset>
                </wp:positionH>
                <wp:positionV relativeFrom="paragraph">
                  <wp:posOffset>26670</wp:posOffset>
                </wp:positionV>
                <wp:extent cx="643738" cy="45719"/>
                <wp:effectExtent l="0" t="19050" r="42545" b="31115"/>
                <wp:wrapNone/>
                <wp:docPr id="1" name="Sağ O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738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F5CF2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Sağ Ok 1" o:spid="_x0000_s1026" type="#_x0000_t13" style="position:absolute;margin-left:200.35pt;margin-top:2.1pt;width:50.7pt;height: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" adj="20833" fillcolor="#4f81bd [3204]" strokecolor="#243f60 [1604]" strokeweight="2pt"/>
            </w:pict>
          </mc:Fallback>
        </mc:AlternateContent>
      </w:r>
      <w:r w:rsidRPr="007D74A1">
        <w:t>Anatomi</w:t>
      </w:r>
      <w:r>
        <w:t xml:space="preserve"> </w:t>
      </w:r>
      <w:r w:rsidR="00F80E64">
        <w:tab/>
      </w:r>
      <w:r w:rsidR="00F80E64">
        <w:tab/>
      </w:r>
      <w:r w:rsidR="00F80E64">
        <w:tab/>
      </w:r>
      <w:r w:rsidR="00F80E64">
        <w:tab/>
      </w:r>
      <w:r w:rsidR="00F80E64">
        <w:tab/>
      </w:r>
      <w:r w:rsidR="00F80E64">
        <w:tab/>
      </w:r>
      <w:r w:rsidR="00F80E64">
        <w:tab/>
        <w:t>03.07.2018 Salı, 15:00-16:00</w:t>
      </w:r>
    </w:p>
    <w:p w:rsidR="007D74A1" w:rsidRPr="007D74A1" w:rsidRDefault="007D74A1" w:rsidP="007D74A1"/>
    <w:p w:rsidR="00F80E64" w:rsidRPr="007D74A1" w:rsidRDefault="00F80E64" w:rsidP="00F80E64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79C877" wp14:editId="700C35E0">
                <wp:simplePos x="0" y="0"/>
                <wp:positionH relativeFrom="page">
                  <wp:align>center</wp:align>
                </wp:positionH>
                <wp:positionV relativeFrom="paragraph">
                  <wp:posOffset>27940</wp:posOffset>
                </wp:positionV>
                <wp:extent cx="643738" cy="45719"/>
                <wp:effectExtent l="0" t="19050" r="42545" b="31115"/>
                <wp:wrapNone/>
                <wp:docPr id="5" name="Sağ O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738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707D2B" id="Sağ Ok 5" o:spid="_x0000_s1026" type="#_x0000_t13" style="position:absolute;margin-left:0;margin-top:2.2pt;width:50.7pt;height:3.6pt;z-index:25166745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" adj="20833" fillcolor="#4f81bd [3204]" strokecolor="#243f60 [1604]" strokeweight="2pt">
                <w10:wrap anchorx="page"/>
              </v:shape>
            </w:pict>
          </mc:Fallback>
        </mc:AlternateContent>
      </w:r>
      <w:r w:rsidRPr="007D74A1">
        <w:t>Gıda Hijyeni 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04.07.2018 Çarşamba,</w:t>
      </w:r>
      <w:r>
        <w:t xml:space="preserve"> 09:00-10:00</w:t>
      </w:r>
    </w:p>
    <w:p w:rsidR="00F80E64" w:rsidRPr="007D74A1" w:rsidRDefault="00F80E64" w:rsidP="00F80E64"/>
    <w:p w:rsidR="00F80E64" w:rsidRPr="007D74A1" w:rsidRDefault="00F80E64" w:rsidP="00F80E64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F7BB881" wp14:editId="6861F684">
                <wp:simplePos x="0" y="0"/>
                <wp:positionH relativeFrom="page">
                  <wp:align>center</wp:align>
                </wp:positionH>
                <wp:positionV relativeFrom="paragraph">
                  <wp:posOffset>28575</wp:posOffset>
                </wp:positionV>
                <wp:extent cx="643738" cy="45719"/>
                <wp:effectExtent l="0" t="19050" r="42545" b="31115"/>
                <wp:wrapNone/>
                <wp:docPr id="6" name="Sağ O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738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38F51F" id="Sağ Ok 6" o:spid="_x0000_s1026" type="#_x0000_t13" style="position:absolute;margin-left:0;margin-top:2.25pt;width:50.7pt;height:3.6pt;z-index:25166848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" adj="20833" fillcolor="#4f81bd [3204]" strokecolor="#243f60 [1604]" strokeweight="2pt">
                <w10:wrap anchorx="page"/>
              </v:shape>
            </w:pict>
          </mc:Fallback>
        </mc:AlternateContent>
      </w:r>
      <w:r w:rsidRPr="007D74A1">
        <w:t>Gıda Hijyeni I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04.07.2018 Çarşamba, </w:t>
      </w:r>
      <w:r>
        <w:t>11</w:t>
      </w:r>
      <w:r>
        <w:t>:00-1</w:t>
      </w:r>
      <w:r>
        <w:t>2</w:t>
      </w:r>
      <w:r>
        <w:t>:00</w:t>
      </w:r>
    </w:p>
    <w:p w:rsidR="00F80E64" w:rsidRDefault="00F80E64" w:rsidP="007D74A1"/>
    <w:p w:rsidR="007D74A1" w:rsidRPr="007D74A1" w:rsidRDefault="007D74A1" w:rsidP="007D74A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EE9139" wp14:editId="2C45EFAE">
                <wp:simplePos x="0" y="0"/>
                <wp:positionH relativeFrom="page">
                  <wp:align>center</wp:align>
                </wp:positionH>
                <wp:positionV relativeFrom="paragraph">
                  <wp:posOffset>76835</wp:posOffset>
                </wp:positionV>
                <wp:extent cx="643738" cy="45719"/>
                <wp:effectExtent l="0" t="19050" r="42545" b="31115"/>
                <wp:wrapNone/>
                <wp:docPr id="2" name="Sağ O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738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49E3E6" id="Sağ Ok 2" o:spid="_x0000_s1026" type="#_x0000_t13" style="position:absolute;margin-left:0;margin-top:6.05pt;width:50.7pt;height:3.6pt;z-index:25166131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" adj="20833" fillcolor="#4f81bd [3204]" strokecolor="#243f60 [1604]" strokeweight="2pt">
                <w10:wrap anchorx="page"/>
              </v:shape>
            </w:pict>
          </mc:Fallback>
        </mc:AlternateContent>
      </w:r>
      <w:r w:rsidR="00F80E64" w:rsidRPr="007D74A1">
        <w:t>Doğum ve Jinekoloji II</w:t>
      </w:r>
      <w:r w:rsidR="00F80E64">
        <w:tab/>
      </w:r>
      <w:r w:rsidR="00F80E64">
        <w:tab/>
      </w:r>
      <w:r w:rsidR="00F80E64">
        <w:tab/>
      </w:r>
      <w:r w:rsidR="00F80E64">
        <w:tab/>
        <w:t xml:space="preserve"> </w:t>
      </w:r>
      <w:r w:rsidR="00F80E64">
        <w:tab/>
      </w:r>
      <w:r w:rsidR="00F80E64">
        <w:t xml:space="preserve">04.07.2018 Çarşamba, </w:t>
      </w:r>
      <w:r w:rsidR="00F80E64">
        <w:t>11</w:t>
      </w:r>
      <w:r w:rsidR="00F80E64">
        <w:t>:00-1</w:t>
      </w:r>
      <w:r w:rsidR="00F80E64">
        <w:t>2</w:t>
      </w:r>
      <w:r w:rsidR="00F80E64">
        <w:t>:00</w:t>
      </w:r>
    </w:p>
    <w:p w:rsidR="007D74A1" w:rsidRPr="007D74A1" w:rsidRDefault="007D74A1" w:rsidP="007D74A1"/>
    <w:p w:rsidR="007D74A1" w:rsidRPr="007D74A1" w:rsidRDefault="00F80E64" w:rsidP="007D74A1">
      <w:proofErr w:type="spellStart"/>
      <w:r w:rsidRPr="007D74A1">
        <w:t>Dölerme</w:t>
      </w:r>
      <w:proofErr w:type="spellEnd"/>
      <w:r w:rsidRPr="007D74A1">
        <w:t xml:space="preserve"> ve Suni Tohumlama</w:t>
      </w:r>
      <w:r>
        <w:rPr>
          <w:noProof/>
        </w:rPr>
        <w:t xml:space="preserve"> </w:t>
      </w:r>
      <w:r w:rsidR="007D74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7C58CB" wp14:editId="5D671460">
                <wp:simplePos x="0" y="0"/>
                <wp:positionH relativeFrom="page">
                  <wp:align>center</wp:align>
                </wp:positionH>
                <wp:positionV relativeFrom="paragraph">
                  <wp:posOffset>28905</wp:posOffset>
                </wp:positionV>
                <wp:extent cx="643738" cy="45719"/>
                <wp:effectExtent l="0" t="19050" r="42545" b="31115"/>
                <wp:wrapNone/>
                <wp:docPr id="4" name="Sağ O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738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547DF3" id="Sağ Ok 4" o:spid="_x0000_s1026" type="#_x0000_t13" style="position:absolute;margin-left:0;margin-top:2.3pt;width:50.7pt;height:3.6pt;z-index:251665408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" adj="20833" fillcolor="#4f81bd [3204]" strokecolor="#243f60 [1604]" strokeweight="2pt">
                <w10:wrap anchorx="page"/>
              </v:shape>
            </w:pict>
          </mc:Fallback>
        </mc:AlternateContent>
      </w:r>
      <w:r>
        <w:tab/>
      </w:r>
      <w:r>
        <w:tab/>
      </w:r>
      <w:r>
        <w:tab/>
      </w:r>
      <w:r>
        <w:tab/>
        <w:t>05.07.2018 Perşembe, 10:00-11:00</w:t>
      </w:r>
      <w:r>
        <w:tab/>
      </w:r>
    </w:p>
    <w:p w:rsidR="007D74A1" w:rsidRPr="007D74A1" w:rsidRDefault="007D74A1" w:rsidP="007D74A1"/>
    <w:p w:rsidR="007D74A1" w:rsidRPr="007D74A1" w:rsidRDefault="007D74A1" w:rsidP="007D74A1"/>
    <w:p w:rsidR="007D74A1" w:rsidRPr="007D74A1" w:rsidRDefault="007D74A1" w:rsidP="00300624">
      <w:pPr>
        <w:ind w:firstLine="708"/>
        <w:jc w:val="center"/>
      </w:pPr>
    </w:p>
    <w:p w:rsidR="007D74A1" w:rsidRPr="007D74A1" w:rsidRDefault="007D74A1" w:rsidP="00300624">
      <w:pPr>
        <w:ind w:firstLine="708"/>
        <w:jc w:val="center"/>
      </w:pPr>
    </w:p>
    <w:p w:rsidR="007D74A1" w:rsidRPr="007D74A1" w:rsidRDefault="007D74A1" w:rsidP="00300624">
      <w:pPr>
        <w:ind w:firstLine="708"/>
        <w:jc w:val="center"/>
      </w:pPr>
    </w:p>
    <w:p w:rsidR="007D74A1" w:rsidRPr="007D74A1" w:rsidRDefault="007D74A1" w:rsidP="00300624">
      <w:pPr>
        <w:ind w:firstLine="708"/>
        <w:jc w:val="center"/>
      </w:pPr>
    </w:p>
    <w:p w:rsidR="00300624" w:rsidRPr="005D49C7" w:rsidRDefault="00300624" w:rsidP="00300624">
      <w:pPr>
        <w:ind w:firstLine="708"/>
        <w:jc w:val="center"/>
        <w:rPr>
          <w:sz w:val="16"/>
          <w:szCs w:val="18"/>
        </w:rPr>
      </w:pPr>
    </w:p>
    <w:p w:rsidR="00300624" w:rsidRPr="005D49C7" w:rsidRDefault="00300624" w:rsidP="00300624">
      <w:pPr>
        <w:ind w:firstLine="708"/>
        <w:jc w:val="center"/>
        <w:rPr>
          <w:sz w:val="16"/>
          <w:szCs w:val="18"/>
        </w:rPr>
      </w:pPr>
    </w:p>
    <w:sectPr w:rsidR="00300624" w:rsidRPr="005D49C7" w:rsidSect="00022342"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zY0tjCxMAdiCyUdpeDU4uLM/DyQAsNaACgTtzgsAAAA"/>
  </w:docVars>
  <w:rsids>
    <w:rsidRoot w:val="00AD1E2D"/>
    <w:rsid w:val="000107F6"/>
    <w:rsid w:val="000144C3"/>
    <w:rsid w:val="00022342"/>
    <w:rsid w:val="00026025"/>
    <w:rsid w:val="000373E4"/>
    <w:rsid w:val="00050751"/>
    <w:rsid w:val="000613D3"/>
    <w:rsid w:val="000706B3"/>
    <w:rsid w:val="0008260F"/>
    <w:rsid w:val="0009706D"/>
    <w:rsid w:val="000C59CC"/>
    <w:rsid w:val="00104CD4"/>
    <w:rsid w:val="00195F0B"/>
    <w:rsid w:val="002060CF"/>
    <w:rsid w:val="00224D56"/>
    <w:rsid w:val="00256B7E"/>
    <w:rsid w:val="002833A6"/>
    <w:rsid w:val="00297135"/>
    <w:rsid w:val="002A6F82"/>
    <w:rsid w:val="002B5C37"/>
    <w:rsid w:val="00300624"/>
    <w:rsid w:val="003038AF"/>
    <w:rsid w:val="003104BE"/>
    <w:rsid w:val="00311830"/>
    <w:rsid w:val="00322FC4"/>
    <w:rsid w:val="0033544B"/>
    <w:rsid w:val="00357515"/>
    <w:rsid w:val="00383E31"/>
    <w:rsid w:val="00391EB5"/>
    <w:rsid w:val="0039778D"/>
    <w:rsid w:val="003B7779"/>
    <w:rsid w:val="003C62D7"/>
    <w:rsid w:val="003C7746"/>
    <w:rsid w:val="003D20BE"/>
    <w:rsid w:val="003F3C04"/>
    <w:rsid w:val="00415EF4"/>
    <w:rsid w:val="00415FB2"/>
    <w:rsid w:val="00434BAC"/>
    <w:rsid w:val="004755E1"/>
    <w:rsid w:val="00483150"/>
    <w:rsid w:val="0048351E"/>
    <w:rsid w:val="00530C89"/>
    <w:rsid w:val="00543FEB"/>
    <w:rsid w:val="00552CBB"/>
    <w:rsid w:val="00595AC7"/>
    <w:rsid w:val="005C38AB"/>
    <w:rsid w:val="005D49C7"/>
    <w:rsid w:val="005E1A9F"/>
    <w:rsid w:val="005F3CAF"/>
    <w:rsid w:val="006278F3"/>
    <w:rsid w:val="006373AE"/>
    <w:rsid w:val="00670314"/>
    <w:rsid w:val="00675BA8"/>
    <w:rsid w:val="006A5FCB"/>
    <w:rsid w:val="006B1FDE"/>
    <w:rsid w:val="006B73EE"/>
    <w:rsid w:val="006B788F"/>
    <w:rsid w:val="006F306C"/>
    <w:rsid w:val="007473FB"/>
    <w:rsid w:val="007C46BF"/>
    <w:rsid w:val="007D74A1"/>
    <w:rsid w:val="007F0AB5"/>
    <w:rsid w:val="00800618"/>
    <w:rsid w:val="00830446"/>
    <w:rsid w:val="0083166B"/>
    <w:rsid w:val="00843B56"/>
    <w:rsid w:val="00860133"/>
    <w:rsid w:val="008734B1"/>
    <w:rsid w:val="00885874"/>
    <w:rsid w:val="008C3DBC"/>
    <w:rsid w:val="008D0AB5"/>
    <w:rsid w:val="008E1134"/>
    <w:rsid w:val="00900632"/>
    <w:rsid w:val="00914D3B"/>
    <w:rsid w:val="00917275"/>
    <w:rsid w:val="009A19C2"/>
    <w:rsid w:val="009C5E8D"/>
    <w:rsid w:val="00A33F2D"/>
    <w:rsid w:val="00A57419"/>
    <w:rsid w:val="00A72A01"/>
    <w:rsid w:val="00A74DDD"/>
    <w:rsid w:val="00AA6EC9"/>
    <w:rsid w:val="00AB2436"/>
    <w:rsid w:val="00AD1E2D"/>
    <w:rsid w:val="00AE1E60"/>
    <w:rsid w:val="00B07B15"/>
    <w:rsid w:val="00B1713E"/>
    <w:rsid w:val="00B32236"/>
    <w:rsid w:val="00B53927"/>
    <w:rsid w:val="00B641A6"/>
    <w:rsid w:val="00B77117"/>
    <w:rsid w:val="00BA7906"/>
    <w:rsid w:val="00BC098D"/>
    <w:rsid w:val="00BC68A7"/>
    <w:rsid w:val="00C20D42"/>
    <w:rsid w:val="00C21192"/>
    <w:rsid w:val="00C6111E"/>
    <w:rsid w:val="00C70C38"/>
    <w:rsid w:val="00C81528"/>
    <w:rsid w:val="00C96FAA"/>
    <w:rsid w:val="00CA5046"/>
    <w:rsid w:val="00CB79A1"/>
    <w:rsid w:val="00CC6DD7"/>
    <w:rsid w:val="00CF6E9F"/>
    <w:rsid w:val="00D1269D"/>
    <w:rsid w:val="00D33A82"/>
    <w:rsid w:val="00D62CD0"/>
    <w:rsid w:val="00D6418C"/>
    <w:rsid w:val="00DD1AE6"/>
    <w:rsid w:val="00DD2444"/>
    <w:rsid w:val="00DD6653"/>
    <w:rsid w:val="00DF06CB"/>
    <w:rsid w:val="00E06F87"/>
    <w:rsid w:val="00E11678"/>
    <w:rsid w:val="00E37F94"/>
    <w:rsid w:val="00ED10DE"/>
    <w:rsid w:val="00EE27EF"/>
    <w:rsid w:val="00EF15E0"/>
    <w:rsid w:val="00EF187A"/>
    <w:rsid w:val="00F80E64"/>
    <w:rsid w:val="00F95F47"/>
    <w:rsid w:val="00F96B45"/>
    <w:rsid w:val="00F972C8"/>
    <w:rsid w:val="00FB6689"/>
    <w:rsid w:val="00FD63A5"/>
    <w:rsid w:val="00FE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4D607"/>
  <w15:docId w15:val="{E2D3C31B-70B8-403F-94E5-8C0EF98D5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B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yaz">
    <w:name w:val="Subtitle"/>
    <w:basedOn w:val="Normal"/>
    <w:next w:val="Normal"/>
    <w:link w:val="AltyazChar"/>
    <w:qFormat/>
    <w:rsid w:val="00AD1E2D"/>
    <w:pPr>
      <w:spacing w:after="60"/>
      <w:jc w:val="center"/>
      <w:outlineLvl w:val="1"/>
    </w:pPr>
    <w:rPr>
      <w:rFonts w:ascii="Cambria" w:hAnsi="Cambria"/>
    </w:rPr>
  </w:style>
  <w:style w:type="character" w:customStyle="1" w:styleId="AltyazChar">
    <w:name w:val="Altyazı Char"/>
    <w:basedOn w:val="VarsaylanParagrafYazTipi"/>
    <w:link w:val="Altyaz"/>
    <w:rsid w:val="00AD1E2D"/>
    <w:rPr>
      <w:rFonts w:ascii="Cambria" w:eastAsia="Times New Roman" w:hAnsi="Cambria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4BA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4BAC"/>
    <w:rPr>
      <w:rFonts w:ascii="Segoe UI" w:eastAsia="Times New Roman" w:hAnsi="Segoe UI" w:cs="Segoe UI"/>
      <w:sz w:val="18"/>
      <w:szCs w:val="18"/>
      <w:lang w:eastAsia="tr-TR"/>
    </w:rPr>
  </w:style>
  <w:style w:type="character" w:styleId="Vurgu">
    <w:name w:val="Emphasis"/>
    <w:basedOn w:val="VarsaylanParagrafYazTipi"/>
    <w:uiPriority w:val="20"/>
    <w:qFormat/>
    <w:rsid w:val="00843B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A8AB3-324C-46F5-9537-D743B4615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x</dc:creator>
  <cp:lastModifiedBy>LENOVO</cp:lastModifiedBy>
  <cp:revision>3</cp:revision>
  <cp:lastPrinted>2018-06-22T06:38:00Z</cp:lastPrinted>
  <dcterms:created xsi:type="dcterms:W3CDTF">2018-06-25T12:13:00Z</dcterms:created>
  <dcterms:modified xsi:type="dcterms:W3CDTF">2018-07-02T13:08:00Z</dcterms:modified>
</cp:coreProperties>
</file>